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F7510" w14:textId="10F36114" w:rsidR="002E7473" w:rsidRDefault="002E7473" w:rsidP="002E7473">
      <w:pPr>
        <w:jc w:val="center"/>
        <w:rPr>
          <w:b/>
          <w:sz w:val="40"/>
          <w:szCs w:val="40"/>
        </w:rPr>
      </w:pPr>
    </w:p>
    <w:p w14:paraId="397711F3" w14:textId="77777777" w:rsidR="000A72F3" w:rsidRPr="000A72F3" w:rsidRDefault="000A72F3" w:rsidP="002E7473">
      <w:pPr>
        <w:jc w:val="center"/>
        <w:rPr>
          <w:b/>
          <w:color w:val="404040" w:themeColor="text1" w:themeTint="BF"/>
          <w:sz w:val="2"/>
          <w:szCs w:val="2"/>
        </w:rPr>
      </w:pPr>
    </w:p>
    <w:p w14:paraId="2BEF3130" w14:textId="6FDF93B4" w:rsidR="002E7473" w:rsidRPr="002D3CD4" w:rsidRDefault="002E7473" w:rsidP="002E7473">
      <w:pPr>
        <w:jc w:val="center"/>
        <w:rPr>
          <w:b/>
          <w:color w:val="404040" w:themeColor="text1" w:themeTint="BF"/>
          <w:sz w:val="40"/>
          <w:szCs w:val="40"/>
        </w:rPr>
      </w:pPr>
      <w:r w:rsidRPr="002D3CD4">
        <w:rPr>
          <w:b/>
          <w:color w:val="404040" w:themeColor="text1" w:themeTint="BF"/>
          <w:sz w:val="40"/>
          <w:szCs w:val="40"/>
        </w:rPr>
        <w:t xml:space="preserve">PŘIHLÁŠKA </w:t>
      </w:r>
      <w:r w:rsidR="0045263F">
        <w:rPr>
          <w:b/>
          <w:color w:val="404040" w:themeColor="text1" w:themeTint="BF"/>
          <w:sz w:val="40"/>
          <w:szCs w:val="40"/>
        </w:rPr>
        <w:t xml:space="preserve">DÍTĚTE </w:t>
      </w:r>
      <w:r w:rsidR="00446E1A">
        <w:rPr>
          <w:b/>
          <w:color w:val="404040" w:themeColor="text1" w:themeTint="BF"/>
          <w:sz w:val="40"/>
          <w:szCs w:val="40"/>
        </w:rPr>
        <w:t>DO MONTESSORI KLUBU</w:t>
      </w:r>
    </w:p>
    <w:p w14:paraId="0CE850E7" w14:textId="77777777" w:rsidR="002E7473" w:rsidRPr="002D3CD4" w:rsidRDefault="002E7473" w:rsidP="002E7473">
      <w:pPr>
        <w:jc w:val="center"/>
        <w:rPr>
          <w:rFonts w:cs="Calibri"/>
          <w:b/>
          <w:caps/>
          <w:color w:val="404040" w:themeColor="text1" w:themeTint="BF"/>
        </w:rPr>
      </w:pPr>
      <w:r w:rsidRPr="002D3CD4">
        <w:rPr>
          <w:b/>
          <w:color w:val="404040" w:themeColor="text1" w:themeTint="BF"/>
        </w:rPr>
        <w:t>ÚDAJE O DÍTĚTI</w:t>
      </w:r>
    </w:p>
    <w:p w14:paraId="47747194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Jméno a příjmení: …...……………………………………………………………………………………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.……..</w:t>
      </w:r>
    </w:p>
    <w:p w14:paraId="5936156D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rvalé bydliště: …...………………………………………………………………………………………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.……….</w:t>
      </w:r>
    </w:p>
    <w:p w14:paraId="438AA6F9" w14:textId="19F42774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Datum narození: 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.…………</w:t>
      </w:r>
      <w:r w:rsidRPr="002D3CD4">
        <w:rPr>
          <w:rFonts w:cs="Calibri"/>
          <w:color w:val="404040" w:themeColor="text1" w:themeTint="BF"/>
        </w:rPr>
        <w:tab/>
      </w:r>
    </w:p>
    <w:p w14:paraId="3934717A" w14:textId="77777777" w:rsidR="002E7473" w:rsidRPr="000A72F3" w:rsidRDefault="002E7473" w:rsidP="002E7473">
      <w:pPr>
        <w:rPr>
          <w:rFonts w:cs="Calibri"/>
          <w:color w:val="404040" w:themeColor="text1" w:themeTint="BF"/>
          <w:sz w:val="2"/>
          <w:szCs w:val="2"/>
        </w:rPr>
      </w:pPr>
    </w:p>
    <w:p w14:paraId="79298A8D" w14:textId="77777777" w:rsidR="006663ED" w:rsidRDefault="006663ED" w:rsidP="00446E1A">
      <w:pPr>
        <w:jc w:val="center"/>
        <w:rPr>
          <w:b/>
          <w:color w:val="404040" w:themeColor="text1" w:themeTint="BF"/>
        </w:rPr>
      </w:pPr>
    </w:p>
    <w:p w14:paraId="06837880" w14:textId="6F325666" w:rsidR="002E7473" w:rsidRDefault="002E7473" w:rsidP="00446E1A">
      <w:pPr>
        <w:jc w:val="center"/>
        <w:rPr>
          <w:b/>
          <w:color w:val="404040" w:themeColor="text1" w:themeTint="BF"/>
        </w:rPr>
      </w:pPr>
      <w:r w:rsidRPr="002D3CD4">
        <w:rPr>
          <w:b/>
          <w:color w:val="404040" w:themeColor="text1" w:themeTint="BF"/>
        </w:rPr>
        <w:t>ÚDAJE O ZÁKONN</w:t>
      </w:r>
      <w:r w:rsidR="00446E1A">
        <w:rPr>
          <w:b/>
          <w:color w:val="404040" w:themeColor="text1" w:themeTint="BF"/>
        </w:rPr>
        <w:t>ÉM</w:t>
      </w:r>
      <w:r w:rsidRPr="002D3CD4">
        <w:rPr>
          <w:b/>
          <w:color w:val="404040" w:themeColor="text1" w:themeTint="BF"/>
        </w:rPr>
        <w:t xml:space="preserve"> ZÁSTUPC</w:t>
      </w:r>
      <w:r w:rsidR="00446E1A">
        <w:rPr>
          <w:b/>
          <w:color w:val="404040" w:themeColor="text1" w:themeTint="BF"/>
        </w:rPr>
        <w:t>I</w:t>
      </w:r>
    </w:p>
    <w:p w14:paraId="0F142D50" w14:textId="5EF345DB" w:rsidR="00446E1A" w:rsidRPr="00446E1A" w:rsidRDefault="00446E1A" w:rsidP="00446E1A">
      <w:pPr>
        <w:rPr>
          <w:b/>
          <w:color w:val="404040" w:themeColor="text1" w:themeTint="BF"/>
        </w:rPr>
      </w:pPr>
    </w:p>
    <w:p w14:paraId="67855E81" w14:textId="5642175F" w:rsidR="00446E1A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itul, jméno a příjmení: ...……………………………………………………………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………………………..</w:t>
      </w:r>
    </w:p>
    <w:p w14:paraId="32CC399D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elefon: ……………………………………………         Email: 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……………….…………………………………………….</w:t>
      </w:r>
    </w:p>
    <w:p w14:paraId="0B52FE24" w14:textId="77777777" w:rsidR="000A72F3" w:rsidRDefault="000A72F3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6C4EFC5B" w14:textId="77777777" w:rsidR="00446E1A" w:rsidRDefault="00446E1A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457BF54B" w14:textId="77777777" w:rsidR="00446E1A" w:rsidRDefault="00446E1A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4416D6A8" w14:textId="4FF529D7" w:rsidR="002E7473" w:rsidRPr="002D3CD4" w:rsidRDefault="002E7473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V…………….……………….dne………………..……         ………....………………………………………………………………………..</w:t>
      </w:r>
    </w:p>
    <w:p w14:paraId="3B35D488" w14:textId="0247FAEF" w:rsidR="002E7473" w:rsidRPr="002D3CD4" w:rsidRDefault="002E7473" w:rsidP="002E7473">
      <w:pPr>
        <w:ind w:left="4320" w:firstLine="720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Podpisy zákonn</w:t>
      </w:r>
      <w:r w:rsidR="00446E1A">
        <w:rPr>
          <w:rFonts w:eastAsia="Times New Roman" w:cs="Calibri"/>
          <w:noProof/>
          <w:color w:val="404040" w:themeColor="text1" w:themeTint="BF"/>
          <w:lang w:eastAsia="cs-CZ"/>
        </w:rPr>
        <w:t>ého</w:t>
      </w: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 xml:space="preserve"> zástupc</w:t>
      </w:r>
      <w:r w:rsidR="00446E1A">
        <w:rPr>
          <w:rFonts w:eastAsia="Times New Roman" w:cs="Calibri"/>
          <w:noProof/>
          <w:color w:val="404040" w:themeColor="text1" w:themeTint="BF"/>
          <w:lang w:eastAsia="cs-CZ"/>
        </w:rPr>
        <w:t>e</w:t>
      </w:r>
    </w:p>
    <w:p w14:paraId="4A42361D" w14:textId="0A1011C6" w:rsidR="00502C26" w:rsidRPr="00B94E14" w:rsidRDefault="000A72F3" w:rsidP="000A72F3">
      <w:pPr>
        <w:spacing w:after="0"/>
        <w:jc w:val="both"/>
        <w:rPr>
          <w:color w:val="404040" w:themeColor="text1" w:themeTint="BF"/>
          <w:sz w:val="16"/>
          <w:szCs w:val="16"/>
        </w:rPr>
      </w:pPr>
      <w:r w:rsidRPr="00B94E14">
        <w:rPr>
          <w:color w:val="404040" w:themeColor="text1" w:themeTint="BF"/>
          <w:sz w:val="16"/>
          <w:szCs w:val="16"/>
        </w:rPr>
        <w:t>Uvedené údaje podléhají ochraně zejména podle zákona č. 101/2000 Sb. O ochraně osobních údajů a o změně některých zákonů, ve znění pozdějších předpisů zákona č. 106/1999 Sb., o svobodném přístupu k informacím, ve znění pozdějších předpisů a zákona č. 365/2000 Sb., o informačních systémech veřejné správy a o změně některých dalších zákonů, ve znění pozdějších předpisů</w:t>
      </w:r>
      <w:r w:rsidR="002E7473" w:rsidRPr="00B94E14">
        <w:rPr>
          <w:color w:val="404040" w:themeColor="text1" w:themeTint="BF"/>
          <w:sz w:val="16"/>
          <w:szCs w:val="16"/>
        </w:rPr>
        <w:t>.</w:t>
      </w:r>
    </w:p>
    <w:p w14:paraId="25869A0B" w14:textId="77777777" w:rsidR="000A72F3" w:rsidRPr="00B94E14" w:rsidRDefault="000A72F3" w:rsidP="000A72F3">
      <w:pPr>
        <w:spacing w:after="0"/>
        <w:jc w:val="both"/>
        <w:rPr>
          <w:color w:val="404040" w:themeColor="text1" w:themeTint="BF"/>
          <w:sz w:val="16"/>
          <w:szCs w:val="16"/>
        </w:rPr>
      </w:pPr>
    </w:p>
    <w:p w14:paraId="16F205C5" w14:textId="0A77328F" w:rsidR="000A72F3" w:rsidRPr="000A72F3" w:rsidRDefault="000A72F3" w:rsidP="000A72F3">
      <w:pPr>
        <w:spacing w:after="0"/>
        <w:jc w:val="both"/>
        <w:rPr>
          <w:rFonts w:eastAsia="Times New Roman" w:cs="Calibri"/>
          <w:noProof/>
          <w:color w:val="404040" w:themeColor="text1" w:themeTint="BF"/>
          <w:sz w:val="18"/>
          <w:szCs w:val="18"/>
          <w:vertAlign w:val="superscript"/>
          <w:lang w:eastAsia="cs-CZ"/>
        </w:rPr>
      </w:pPr>
    </w:p>
    <w:sectPr w:rsidR="000A72F3" w:rsidRPr="000A72F3" w:rsidSect="00182407">
      <w:headerReference w:type="default" r:id="rId7"/>
      <w:footerReference w:type="default" r:id="rId8"/>
      <w:pgSz w:w="11907" w:h="16839" w:code="9"/>
      <w:pgMar w:top="142" w:right="1418" w:bottom="1134" w:left="1440" w:header="283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6C0B1" w14:textId="77777777" w:rsidR="00182407" w:rsidRDefault="00182407">
      <w:pPr>
        <w:spacing w:after="0" w:line="240" w:lineRule="auto"/>
      </w:pPr>
      <w:r>
        <w:separator/>
      </w:r>
    </w:p>
  </w:endnote>
  <w:endnote w:type="continuationSeparator" w:id="0">
    <w:p w14:paraId="666746C5" w14:textId="77777777" w:rsidR="00182407" w:rsidRDefault="001824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F155B" w14:textId="77777777" w:rsidR="006663ED" w:rsidRDefault="006663ED" w:rsidP="006663ED">
    <w:pPr>
      <w:pStyle w:val="Zpat"/>
      <w:spacing w:after="0"/>
      <w:jc w:val="center"/>
      <w:rPr>
        <w:color w:val="404040" w:themeColor="text1" w:themeTint="BF"/>
      </w:rPr>
    </w:pPr>
  </w:p>
  <w:p w14:paraId="55ECFDB4" w14:textId="07D962C7" w:rsidR="006663ED" w:rsidRPr="00EC3D3F" w:rsidRDefault="006663ED" w:rsidP="006663ED">
    <w:pPr>
      <w:pStyle w:val="Zpat"/>
      <w:spacing w:after="0"/>
      <w:jc w:val="center"/>
      <w:rPr>
        <w:color w:val="404040" w:themeColor="text1" w:themeTint="BF"/>
      </w:rPr>
    </w:pPr>
    <w:r>
      <w:rPr>
        <w:color w:val="404040" w:themeColor="text1" w:themeTint="BF"/>
      </w:rPr>
      <w:t xml:space="preserve">Česko-anglická </w:t>
    </w:r>
    <w:r w:rsidRPr="00EC3D3F">
      <w:rPr>
        <w:color w:val="404040" w:themeColor="text1" w:themeTint="BF"/>
      </w:rPr>
      <w:t xml:space="preserve">Montessori </w:t>
    </w:r>
    <w:r>
      <w:rPr>
        <w:color w:val="404040" w:themeColor="text1" w:themeTint="BF"/>
      </w:rPr>
      <w:t>Mateřská</w:t>
    </w:r>
    <w:r w:rsidRPr="00EC3D3F">
      <w:rPr>
        <w:color w:val="404040" w:themeColor="text1" w:themeTint="BF"/>
      </w:rPr>
      <w:t xml:space="preserve"> škola Pampeliška</w:t>
    </w:r>
  </w:p>
  <w:p w14:paraId="7FCDB57C" w14:textId="77777777" w:rsidR="006663ED" w:rsidRPr="000A72F3" w:rsidRDefault="006663ED" w:rsidP="006663ED">
    <w:pPr>
      <w:pStyle w:val="Zpat"/>
      <w:spacing w:after="0"/>
      <w:jc w:val="center"/>
      <w:rPr>
        <w:color w:val="404040" w:themeColor="text1" w:themeTint="BF"/>
      </w:rPr>
    </w:pPr>
    <w:r>
      <w:rPr>
        <w:color w:val="404040" w:themeColor="text1" w:themeTint="BF"/>
      </w:rPr>
      <w:t>ms</w:t>
    </w:r>
    <w:r w:rsidRPr="00EC3D3F">
      <w:rPr>
        <w:color w:val="404040" w:themeColor="text1" w:themeTint="BF"/>
      </w:rPr>
      <w:t>@montessoritabor.cz, www.montessoritabor.cz</w:t>
    </w:r>
  </w:p>
  <w:p w14:paraId="26E4F850" w14:textId="1FD1FD3E" w:rsidR="00502C26" w:rsidRPr="000A72F3" w:rsidRDefault="00502C26" w:rsidP="000A72F3">
    <w:pPr>
      <w:pStyle w:val="Zpat"/>
      <w:spacing w:after="0"/>
      <w:jc w:val="center"/>
      <w:rPr>
        <w:color w:val="404040" w:themeColor="text1" w:themeTint="BF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CC9C8" w14:textId="77777777" w:rsidR="00182407" w:rsidRDefault="00182407">
      <w:pPr>
        <w:spacing w:after="0" w:line="240" w:lineRule="auto"/>
      </w:pPr>
      <w:r>
        <w:separator/>
      </w:r>
    </w:p>
  </w:footnote>
  <w:footnote w:type="continuationSeparator" w:id="0">
    <w:p w14:paraId="0BD5D2BA" w14:textId="77777777" w:rsidR="00182407" w:rsidRDefault="001824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6CACD" w14:textId="731B84BA" w:rsidR="00502C26" w:rsidRPr="00446E1A" w:rsidRDefault="006663ED" w:rsidP="00446E1A">
    <w:pPr>
      <w:pStyle w:val="Zhlav"/>
    </w:pPr>
    <w:r>
      <w:rPr>
        <w:rFonts w:eastAsia="Times New Roman" w:cs="Calibri"/>
        <w:noProof/>
        <w:color w:val="404040" w:themeColor="text1" w:themeTint="BF"/>
        <w:sz w:val="18"/>
        <w:szCs w:val="18"/>
        <w:lang w:eastAsia="cs-CZ"/>
      </w:rPr>
      <w:drawing>
        <wp:anchor distT="0" distB="0" distL="114300" distR="114300" simplePos="0" relativeHeight="251659264" behindDoc="0" locked="0" layoutInCell="1" allowOverlap="1" wp14:anchorId="01BFBEF2" wp14:editId="258B310B">
          <wp:simplePos x="0" y="0"/>
          <wp:positionH relativeFrom="column">
            <wp:posOffset>4000500</wp:posOffset>
          </wp:positionH>
          <wp:positionV relativeFrom="paragraph">
            <wp:posOffset>45085</wp:posOffset>
          </wp:positionV>
          <wp:extent cx="2268000" cy="756000"/>
          <wp:effectExtent l="0" t="0" r="0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8000" cy="75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7B6841"/>
    <w:multiLevelType w:val="hybridMultilevel"/>
    <w:tmpl w:val="BF9A239C"/>
    <w:lvl w:ilvl="0" w:tplc="8694638E">
      <w:start w:val="1"/>
      <w:numFmt w:val="decimal"/>
      <w:lvlText w:val="%1)"/>
      <w:lvlJc w:val="left"/>
      <w:pPr>
        <w:ind w:left="720" w:hanging="360"/>
      </w:pPr>
      <w:rPr>
        <w:rFonts w:eastAsia="Calibri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062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tjAyMzEyMjA2NTVQ0lEKTi0uzszPAykwrQUArSwjciwAAAA="/>
  </w:docVars>
  <w:rsids>
    <w:rsidRoot w:val="002E7473"/>
    <w:rsid w:val="00067A14"/>
    <w:rsid w:val="000A72F3"/>
    <w:rsid w:val="00182407"/>
    <w:rsid w:val="002E7473"/>
    <w:rsid w:val="00335F3D"/>
    <w:rsid w:val="003531CA"/>
    <w:rsid w:val="00403C75"/>
    <w:rsid w:val="00446E1A"/>
    <w:rsid w:val="0045263F"/>
    <w:rsid w:val="004A0BF4"/>
    <w:rsid w:val="00502C26"/>
    <w:rsid w:val="006663ED"/>
    <w:rsid w:val="00693B9D"/>
    <w:rsid w:val="006A0998"/>
    <w:rsid w:val="007124B0"/>
    <w:rsid w:val="00A0626D"/>
    <w:rsid w:val="00A512B6"/>
    <w:rsid w:val="00B94E14"/>
    <w:rsid w:val="00C1649A"/>
    <w:rsid w:val="00CA64A0"/>
    <w:rsid w:val="00CE1EF7"/>
    <w:rsid w:val="00DA5333"/>
    <w:rsid w:val="00DB7E9B"/>
    <w:rsid w:val="00EC3D3F"/>
    <w:rsid w:val="00F068AF"/>
    <w:rsid w:val="00FA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B23F35"/>
  <w15:chartTrackingRefBased/>
  <w15:docId w15:val="{B342E344-9012-46F2-B054-3FBCC0C77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E7473"/>
    <w:pPr>
      <w:spacing w:after="200" w:line="276" w:lineRule="auto"/>
    </w:pPr>
    <w:rPr>
      <w:rFonts w:ascii="Calibri" w:eastAsia="Calibri" w:hAnsi="Calibri" w:cs="Times New Roman"/>
    </w:rPr>
  </w:style>
  <w:style w:type="paragraph" w:styleId="Nadpis1">
    <w:name w:val="heading 1"/>
    <w:basedOn w:val="Normln"/>
    <w:next w:val="Normln"/>
    <w:link w:val="Nadpis1Char"/>
    <w:qFormat/>
    <w:rsid w:val="00335F3D"/>
    <w:pPr>
      <w:keepNext/>
      <w:spacing w:before="120" w:after="120" w:line="240" w:lineRule="auto"/>
      <w:jc w:val="both"/>
      <w:outlineLvl w:val="0"/>
    </w:pPr>
    <w:rPr>
      <w:rFonts w:ascii="Times New Roman" w:eastAsia="Times New Roman" w:hAnsi="Times New Roman"/>
      <w:b/>
      <w:noProof/>
      <w:sz w:val="32"/>
      <w:szCs w:val="24"/>
      <w:lang w:eastAsia="cs-CZ"/>
    </w:rPr>
  </w:style>
  <w:style w:type="paragraph" w:styleId="Nadpis2">
    <w:name w:val="heading 2"/>
    <w:basedOn w:val="Normln"/>
    <w:next w:val="Normln"/>
    <w:link w:val="Nadpis2Char"/>
    <w:qFormat/>
    <w:rsid w:val="00335F3D"/>
    <w:pPr>
      <w:keepNext/>
      <w:spacing w:before="120" w:after="120" w:line="240" w:lineRule="auto"/>
      <w:outlineLvl w:val="1"/>
    </w:pPr>
    <w:rPr>
      <w:rFonts w:ascii="Times New Roman" w:eastAsia="Times New Roman" w:hAnsi="Times New Roman"/>
      <w:noProof/>
      <w:sz w:val="28"/>
      <w:szCs w:val="24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335F3D"/>
    <w:pPr>
      <w:keepNext/>
      <w:spacing w:after="0" w:line="360" w:lineRule="auto"/>
      <w:jc w:val="both"/>
      <w:outlineLvl w:val="2"/>
    </w:pPr>
    <w:rPr>
      <w:rFonts w:ascii="Times New Roman" w:eastAsia="Times New Roman" w:hAnsi="Times New Roman"/>
      <w:bCs/>
      <w:noProof/>
      <w:spacing w:val="20"/>
      <w:sz w:val="24"/>
      <w:szCs w:val="24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335F3D"/>
    <w:pPr>
      <w:keepNext/>
      <w:spacing w:before="120" w:after="120" w:line="360" w:lineRule="auto"/>
      <w:jc w:val="both"/>
      <w:outlineLvl w:val="3"/>
    </w:pPr>
    <w:rPr>
      <w:rFonts w:ascii="Times New Roman" w:eastAsia="Times New Roman" w:hAnsi="Times New Roman"/>
      <w:noProof/>
      <w:spacing w:val="20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335F3D"/>
    <w:rPr>
      <w:rFonts w:ascii="Times New Roman" w:eastAsia="Times New Roman" w:hAnsi="Times New Roman" w:cs="Times New Roman"/>
      <w:b/>
      <w:sz w:val="32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rsid w:val="00335F3D"/>
    <w:rPr>
      <w:rFonts w:ascii="Times New Roman" w:eastAsia="Times New Roman" w:hAnsi="Times New Roman" w:cs="Times New Roman"/>
      <w:sz w:val="28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rsid w:val="00335F3D"/>
    <w:rPr>
      <w:rFonts w:ascii="Times New Roman" w:eastAsia="Times New Roman" w:hAnsi="Times New Roman" w:cs="Times New Roman"/>
      <w:bCs/>
      <w:spacing w:val="20"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rsid w:val="00335F3D"/>
    <w:rPr>
      <w:rFonts w:ascii="Times New Roman" w:eastAsia="Times New Roman" w:hAnsi="Times New Roman" w:cs="Times New Roman"/>
      <w:spacing w:val="20"/>
      <w:sz w:val="24"/>
      <w:szCs w:val="24"/>
      <w:lang w:eastAsia="cs-CZ"/>
    </w:rPr>
  </w:style>
  <w:style w:type="paragraph" w:styleId="Zhlav">
    <w:name w:val="header"/>
    <w:basedOn w:val="Normln"/>
    <w:link w:val="ZhlavChar"/>
    <w:rsid w:val="002E747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2E7473"/>
    <w:rPr>
      <w:rFonts w:ascii="Calibri" w:eastAsia="Calibri" w:hAnsi="Calibri" w:cs="Times New Roman"/>
    </w:rPr>
  </w:style>
  <w:style w:type="paragraph" w:styleId="Zpat">
    <w:name w:val="footer"/>
    <w:basedOn w:val="Normln"/>
    <w:link w:val="ZpatChar"/>
    <w:uiPriority w:val="99"/>
    <w:rsid w:val="002E747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E7473"/>
    <w:rPr>
      <w:rFonts w:ascii="Calibri" w:eastAsia="Calibri" w:hAnsi="Calibri" w:cs="Times New Roman"/>
    </w:rPr>
  </w:style>
  <w:style w:type="paragraph" w:styleId="Odstavecseseznamem">
    <w:name w:val="List Paragraph"/>
    <w:basedOn w:val="Normln"/>
    <w:uiPriority w:val="34"/>
    <w:qFormat/>
    <w:rsid w:val="000A72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ška Partlová</dc:creator>
  <cp:keywords/>
  <dc:description/>
  <cp:lastModifiedBy>Beatrice Partlová</cp:lastModifiedBy>
  <cp:revision>2</cp:revision>
  <cp:lastPrinted>2020-02-06T23:02:00Z</cp:lastPrinted>
  <dcterms:created xsi:type="dcterms:W3CDTF">2024-04-05T14:01:00Z</dcterms:created>
  <dcterms:modified xsi:type="dcterms:W3CDTF">2024-04-05T14:01:00Z</dcterms:modified>
</cp:coreProperties>
</file>